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02" w:type="dxa"/>
        <w:tblLook w:val="04A0" w:firstRow="1" w:lastRow="0" w:firstColumn="1" w:lastColumn="0" w:noHBand="0" w:noVBand="1"/>
      </w:tblPr>
      <w:tblGrid>
        <w:gridCol w:w="1653"/>
        <w:gridCol w:w="820"/>
        <w:gridCol w:w="820"/>
        <w:gridCol w:w="842"/>
        <w:gridCol w:w="131"/>
        <w:gridCol w:w="741"/>
        <w:gridCol w:w="1018"/>
        <w:gridCol w:w="1350"/>
        <w:gridCol w:w="180"/>
        <w:gridCol w:w="1360"/>
        <w:gridCol w:w="1087"/>
      </w:tblGrid>
      <w:tr w:rsidR="00CB3577" w:rsidRPr="00CB3577" w14:paraId="1307B2F6" w14:textId="77777777" w:rsidTr="009D34BB">
        <w:trPr>
          <w:trHeight w:val="70"/>
        </w:trPr>
        <w:tc>
          <w:tcPr>
            <w:tcW w:w="1653" w:type="dxa"/>
            <w:vMerge w:val="restart"/>
            <w:tcBorders>
              <w:top w:val="single" w:sz="4" w:space="0" w:color="E2EFDA"/>
              <w:left w:val="single" w:sz="4" w:space="0" w:color="E2EFDA"/>
              <w:bottom w:val="single" w:sz="4" w:space="0" w:color="E2EFDA"/>
              <w:right w:val="single" w:sz="4" w:space="0" w:color="E2EFDA"/>
            </w:tcBorders>
            <w:shd w:val="clear" w:color="auto" w:fill="auto"/>
            <w:vAlign w:val="center"/>
            <w:hideMark/>
          </w:tcPr>
          <w:p w14:paraId="36A76802" w14:textId="7777777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Inset Company Logo Here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DE520" w14:textId="7777777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BD2A4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9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CCB80" w14:textId="77777777" w:rsidR="00CB3577" w:rsidRPr="00CB3577" w:rsidRDefault="00CB3577" w:rsidP="00CB35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39966"/>
                <w:sz w:val="36"/>
                <w:szCs w:val="36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339966"/>
                <w:sz w:val="36"/>
                <w:szCs w:val="36"/>
              </w:rPr>
              <w:t>REMODELING ESTIMATE TEMPLATE</w:t>
            </w:r>
          </w:p>
        </w:tc>
      </w:tr>
      <w:tr w:rsidR="00CB3577" w:rsidRPr="00CB3577" w14:paraId="596E4DFF" w14:textId="77777777" w:rsidTr="00B6312C">
        <w:trPr>
          <w:trHeight w:val="300"/>
        </w:trPr>
        <w:tc>
          <w:tcPr>
            <w:tcW w:w="1653" w:type="dxa"/>
            <w:vMerge/>
            <w:tcBorders>
              <w:top w:val="single" w:sz="4" w:space="0" w:color="E2EFDA"/>
              <w:left w:val="single" w:sz="4" w:space="0" w:color="E2EFDA"/>
              <w:bottom w:val="single" w:sz="4" w:space="0" w:color="E2EFDA"/>
              <w:right w:val="single" w:sz="4" w:space="0" w:color="E2EFDA"/>
            </w:tcBorders>
            <w:vAlign w:val="center"/>
            <w:hideMark/>
          </w:tcPr>
          <w:p w14:paraId="29694975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3C8EC" w14:textId="77777777" w:rsidR="00CB3577" w:rsidRPr="00CB3577" w:rsidRDefault="00CB3577" w:rsidP="00CB35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39966"/>
                <w:sz w:val="36"/>
                <w:szCs w:val="36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FE126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9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5D395B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  <w:sz w:val="36"/>
                <w:szCs w:val="36"/>
              </w:rPr>
            </w:pPr>
          </w:p>
        </w:tc>
      </w:tr>
      <w:tr w:rsidR="00CB3577" w:rsidRPr="00CB3577" w14:paraId="5CF3935E" w14:textId="77777777" w:rsidTr="00B6312C">
        <w:trPr>
          <w:trHeight w:val="300"/>
        </w:trPr>
        <w:tc>
          <w:tcPr>
            <w:tcW w:w="1653" w:type="dxa"/>
            <w:vMerge/>
            <w:tcBorders>
              <w:top w:val="single" w:sz="4" w:space="0" w:color="E2EFDA"/>
              <w:left w:val="single" w:sz="4" w:space="0" w:color="E2EFDA"/>
              <w:bottom w:val="single" w:sz="4" w:space="0" w:color="E2EFDA"/>
              <w:right w:val="single" w:sz="4" w:space="0" w:color="E2EFDA"/>
            </w:tcBorders>
            <w:vAlign w:val="center"/>
            <w:hideMark/>
          </w:tcPr>
          <w:p w14:paraId="77B305E0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56534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83510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9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5870FD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  <w:sz w:val="36"/>
                <w:szCs w:val="36"/>
              </w:rPr>
            </w:pPr>
          </w:p>
        </w:tc>
      </w:tr>
      <w:tr w:rsidR="00CB3577" w:rsidRPr="00CB3577" w14:paraId="7F751F82" w14:textId="77777777" w:rsidTr="00B6312C">
        <w:trPr>
          <w:trHeight w:val="300"/>
        </w:trPr>
        <w:tc>
          <w:tcPr>
            <w:tcW w:w="1653" w:type="dxa"/>
            <w:vMerge/>
            <w:tcBorders>
              <w:top w:val="single" w:sz="4" w:space="0" w:color="E2EFDA"/>
              <w:left w:val="single" w:sz="4" w:space="0" w:color="E2EFDA"/>
              <w:bottom w:val="single" w:sz="4" w:space="0" w:color="E2EFDA"/>
              <w:right w:val="single" w:sz="4" w:space="0" w:color="E2EFDA"/>
            </w:tcBorders>
            <w:vAlign w:val="center"/>
            <w:hideMark/>
          </w:tcPr>
          <w:p w14:paraId="076967ED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49C5A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F1DD0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9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176471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  <w:sz w:val="36"/>
                <w:szCs w:val="36"/>
              </w:rPr>
            </w:pPr>
          </w:p>
        </w:tc>
      </w:tr>
      <w:tr w:rsidR="00CB3577" w:rsidRPr="00CB3577" w14:paraId="4E3E9A03" w14:textId="77777777" w:rsidTr="00B6312C">
        <w:trPr>
          <w:trHeight w:val="300"/>
        </w:trPr>
        <w:tc>
          <w:tcPr>
            <w:tcW w:w="1653" w:type="dxa"/>
            <w:vMerge/>
            <w:tcBorders>
              <w:top w:val="single" w:sz="4" w:space="0" w:color="E2EFDA"/>
              <w:left w:val="single" w:sz="4" w:space="0" w:color="E2EFDA"/>
              <w:bottom w:val="single" w:sz="4" w:space="0" w:color="E2EFDA"/>
              <w:right w:val="single" w:sz="4" w:space="0" w:color="E2EFDA"/>
            </w:tcBorders>
            <w:vAlign w:val="center"/>
            <w:hideMark/>
          </w:tcPr>
          <w:p w14:paraId="4B46C3F9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90A22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6C305" w14:textId="77777777" w:rsidR="00CB3577" w:rsidRPr="00CB3577" w:rsidRDefault="00CB3577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9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547CA6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9966"/>
                <w:sz w:val="36"/>
                <w:szCs w:val="36"/>
              </w:rPr>
            </w:pPr>
          </w:p>
        </w:tc>
      </w:tr>
      <w:tr w:rsidR="004C510D" w:rsidRPr="008F6BAE" w14:paraId="1E2B8484" w14:textId="77777777" w:rsidTr="00A62154">
        <w:trPr>
          <w:trHeight w:val="300"/>
        </w:trPr>
        <w:tc>
          <w:tcPr>
            <w:tcW w:w="10002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3867E" w14:textId="77777777" w:rsidR="004C510D" w:rsidRPr="008F6BAE" w:rsidRDefault="004C510D" w:rsidP="00CB3577">
            <w:pPr>
              <w:spacing w:after="0" w:line="240" w:lineRule="auto"/>
              <w:rPr>
                <w:rFonts w:ascii="Times New Roman" w:eastAsia="Times New Roman" w:hAnsi="Times New Roman" w:cs="Times New Roman"/>
                <w:sz w:val="4"/>
                <w:szCs w:val="4"/>
              </w:rPr>
            </w:pPr>
          </w:p>
        </w:tc>
      </w:tr>
      <w:tr w:rsidR="00CB3577" w:rsidRPr="00CB3577" w14:paraId="458A58C0" w14:textId="77777777" w:rsidTr="00B6312C">
        <w:trPr>
          <w:trHeight w:val="225"/>
        </w:trPr>
        <w:tc>
          <w:tcPr>
            <w:tcW w:w="1653" w:type="dxa"/>
            <w:tcBorders>
              <w:top w:val="single" w:sz="4" w:space="0" w:color="C6E0B4"/>
              <w:left w:val="single" w:sz="4" w:space="0" w:color="C6E0B4"/>
              <w:bottom w:val="nil"/>
              <w:right w:val="single" w:sz="4" w:space="0" w:color="C6E0B4"/>
            </w:tcBorders>
            <w:shd w:val="clear" w:color="auto" w:fill="auto"/>
            <w:noWrap/>
            <w:vAlign w:val="bottom"/>
            <w:hideMark/>
          </w:tcPr>
          <w:p w14:paraId="06876F6F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OJECT ID</w:t>
            </w:r>
          </w:p>
        </w:tc>
        <w:tc>
          <w:tcPr>
            <w:tcW w:w="5722" w:type="dxa"/>
            <w:gridSpan w:val="7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AA0A3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OJECT NAME</w:t>
            </w:r>
          </w:p>
        </w:tc>
        <w:tc>
          <w:tcPr>
            <w:tcW w:w="2627" w:type="dxa"/>
            <w:gridSpan w:val="3"/>
            <w:tcBorders>
              <w:top w:val="single" w:sz="4" w:space="0" w:color="A9D08E"/>
              <w:left w:val="single" w:sz="4" w:space="0" w:color="A9D08E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3C81403E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DATE </w:t>
            </w:r>
          </w:p>
        </w:tc>
      </w:tr>
      <w:tr w:rsidR="00CB3577" w:rsidRPr="00CB3577" w14:paraId="036F436F" w14:textId="77777777" w:rsidTr="00B6312C">
        <w:trPr>
          <w:trHeight w:val="300"/>
        </w:trPr>
        <w:tc>
          <w:tcPr>
            <w:tcW w:w="1653" w:type="dxa"/>
            <w:tcBorders>
              <w:top w:val="nil"/>
              <w:left w:val="single" w:sz="4" w:space="0" w:color="C6E0B4"/>
              <w:bottom w:val="nil"/>
              <w:right w:val="single" w:sz="4" w:space="0" w:color="C6E0B4"/>
            </w:tcBorders>
            <w:shd w:val="clear" w:color="auto" w:fill="auto"/>
            <w:noWrap/>
            <w:vAlign w:val="bottom"/>
            <w:hideMark/>
          </w:tcPr>
          <w:p w14:paraId="677B8980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&lt;Project ID&gt;</w:t>
            </w:r>
          </w:p>
        </w:tc>
        <w:tc>
          <w:tcPr>
            <w:tcW w:w="572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6E5D8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&lt;Project Name&gt;</w:t>
            </w:r>
          </w:p>
        </w:tc>
        <w:tc>
          <w:tcPr>
            <w:tcW w:w="2627" w:type="dxa"/>
            <w:gridSpan w:val="3"/>
            <w:tcBorders>
              <w:top w:val="nil"/>
              <w:left w:val="single" w:sz="4" w:space="0" w:color="A9D08E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65BC49FC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mm/dd/</w:t>
            </w:r>
            <w:proofErr w:type="spellStart"/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yyyy</w:t>
            </w:r>
            <w:proofErr w:type="spellEnd"/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</w:p>
        </w:tc>
      </w:tr>
      <w:tr w:rsidR="00CB3577" w:rsidRPr="00CB3577" w14:paraId="22A30D64" w14:textId="77777777" w:rsidTr="00B6312C">
        <w:trPr>
          <w:trHeight w:val="225"/>
        </w:trPr>
        <w:tc>
          <w:tcPr>
            <w:tcW w:w="10002" w:type="dxa"/>
            <w:gridSpan w:val="11"/>
            <w:tcBorders>
              <w:top w:val="single" w:sz="4" w:space="0" w:color="A9D08E"/>
              <w:left w:val="single" w:sz="4" w:space="0" w:color="A9D08E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5E7AA89A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USTOMER NAME</w:t>
            </w:r>
          </w:p>
        </w:tc>
      </w:tr>
      <w:tr w:rsidR="00CB3577" w:rsidRPr="00CB3577" w14:paraId="55D83840" w14:textId="77777777" w:rsidTr="00B6312C">
        <w:trPr>
          <w:trHeight w:val="300"/>
        </w:trPr>
        <w:tc>
          <w:tcPr>
            <w:tcW w:w="10002" w:type="dxa"/>
            <w:gridSpan w:val="11"/>
            <w:tcBorders>
              <w:top w:val="nil"/>
              <w:left w:val="single" w:sz="4" w:space="0" w:color="A9D08E"/>
              <w:bottom w:val="single" w:sz="4" w:space="0" w:color="A9D08E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644568F4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&lt;Customer Name&gt;</w:t>
            </w:r>
          </w:p>
        </w:tc>
      </w:tr>
      <w:tr w:rsidR="00CB3577" w:rsidRPr="00CB3577" w14:paraId="15CBD808" w14:textId="77777777" w:rsidTr="00B6312C">
        <w:trPr>
          <w:trHeight w:val="225"/>
        </w:trPr>
        <w:tc>
          <w:tcPr>
            <w:tcW w:w="10002" w:type="dxa"/>
            <w:gridSpan w:val="11"/>
            <w:tcBorders>
              <w:top w:val="single" w:sz="4" w:space="0" w:color="A9D08E"/>
              <w:left w:val="single" w:sz="4" w:space="0" w:color="A9D08E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62F2C065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USTOMER ADDRESS</w:t>
            </w:r>
          </w:p>
        </w:tc>
      </w:tr>
      <w:tr w:rsidR="00CB3577" w:rsidRPr="00CB3577" w14:paraId="4565C987" w14:textId="77777777" w:rsidTr="00B6312C">
        <w:trPr>
          <w:trHeight w:val="300"/>
        </w:trPr>
        <w:tc>
          <w:tcPr>
            <w:tcW w:w="10002" w:type="dxa"/>
            <w:gridSpan w:val="11"/>
            <w:tcBorders>
              <w:top w:val="nil"/>
              <w:left w:val="single" w:sz="4" w:space="0" w:color="A9D08E"/>
              <w:bottom w:val="single" w:sz="4" w:space="0" w:color="A9D08E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482B6F9E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&lt;Customer Address&gt;</w:t>
            </w:r>
          </w:p>
        </w:tc>
      </w:tr>
      <w:tr w:rsidR="00CB3577" w:rsidRPr="00CB3577" w14:paraId="7A18B226" w14:textId="77777777" w:rsidTr="00B6312C">
        <w:trPr>
          <w:trHeight w:val="225"/>
        </w:trPr>
        <w:tc>
          <w:tcPr>
            <w:tcW w:w="10002" w:type="dxa"/>
            <w:gridSpan w:val="11"/>
            <w:tcBorders>
              <w:top w:val="single" w:sz="4" w:space="0" w:color="A9D08E"/>
              <w:left w:val="single" w:sz="4" w:space="0" w:color="A9D08E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6CF124AB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OCATION</w:t>
            </w:r>
          </w:p>
        </w:tc>
      </w:tr>
      <w:tr w:rsidR="00CB3577" w:rsidRPr="00CB3577" w14:paraId="1B542A08" w14:textId="77777777" w:rsidTr="00B6312C">
        <w:trPr>
          <w:trHeight w:val="300"/>
        </w:trPr>
        <w:tc>
          <w:tcPr>
            <w:tcW w:w="10002" w:type="dxa"/>
            <w:gridSpan w:val="11"/>
            <w:tcBorders>
              <w:top w:val="nil"/>
              <w:left w:val="single" w:sz="4" w:space="0" w:color="A9D08E"/>
              <w:bottom w:val="single" w:sz="4" w:space="0" w:color="A9D08E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207749BA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Customer Location&gt;</w:t>
            </w:r>
          </w:p>
        </w:tc>
      </w:tr>
      <w:tr w:rsidR="00CB3577" w:rsidRPr="00CB3577" w14:paraId="0B0A4481" w14:textId="77777777" w:rsidTr="00B6312C">
        <w:trPr>
          <w:trHeight w:val="225"/>
        </w:trPr>
        <w:tc>
          <w:tcPr>
            <w:tcW w:w="7375" w:type="dxa"/>
            <w:gridSpan w:val="8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D36FF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PERSON</w:t>
            </w:r>
          </w:p>
        </w:tc>
        <w:tc>
          <w:tcPr>
            <w:tcW w:w="2627" w:type="dxa"/>
            <w:gridSpan w:val="3"/>
            <w:tcBorders>
              <w:top w:val="single" w:sz="4" w:space="0" w:color="A9D08E"/>
              <w:left w:val="single" w:sz="4" w:space="0" w:color="A9D08E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6F93900D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CONTACT NUMBER </w:t>
            </w:r>
          </w:p>
        </w:tc>
      </w:tr>
      <w:tr w:rsidR="00CB3577" w:rsidRPr="00CB3577" w14:paraId="1C43467D" w14:textId="77777777" w:rsidTr="00B6312C">
        <w:trPr>
          <w:trHeight w:val="300"/>
        </w:trPr>
        <w:tc>
          <w:tcPr>
            <w:tcW w:w="7375" w:type="dxa"/>
            <w:gridSpan w:val="8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2AD0E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&lt;Contact Person&gt;</w:t>
            </w:r>
          </w:p>
        </w:tc>
        <w:tc>
          <w:tcPr>
            <w:tcW w:w="2627" w:type="dxa"/>
            <w:gridSpan w:val="3"/>
            <w:tcBorders>
              <w:top w:val="nil"/>
              <w:left w:val="single" w:sz="4" w:space="0" w:color="A9D08E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2FE5C1A9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&lt;Contact Number&gt; </w:t>
            </w:r>
          </w:p>
        </w:tc>
      </w:tr>
      <w:tr w:rsidR="00CB3577" w:rsidRPr="00CB3577" w14:paraId="397B7373" w14:textId="77777777" w:rsidTr="00B6312C">
        <w:trPr>
          <w:trHeight w:val="225"/>
        </w:trPr>
        <w:tc>
          <w:tcPr>
            <w:tcW w:w="10002" w:type="dxa"/>
            <w:gridSpan w:val="11"/>
            <w:tcBorders>
              <w:top w:val="single" w:sz="4" w:space="0" w:color="A9D08E"/>
              <w:left w:val="single" w:sz="4" w:space="0" w:color="A9D08E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5BF3F7EF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CB3577" w:rsidRPr="00CB3577" w14:paraId="0037FD3D" w14:textId="77777777" w:rsidTr="00B6312C">
        <w:trPr>
          <w:trHeight w:val="300"/>
        </w:trPr>
        <w:tc>
          <w:tcPr>
            <w:tcW w:w="10002" w:type="dxa"/>
            <w:gridSpan w:val="11"/>
            <w:tcBorders>
              <w:top w:val="nil"/>
              <w:left w:val="single" w:sz="4" w:space="0" w:color="A9D08E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5008E4A2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&lt;Email Address&gt;</w:t>
            </w:r>
          </w:p>
        </w:tc>
      </w:tr>
      <w:tr w:rsidR="00CB3577" w:rsidRPr="00CB3577" w14:paraId="71D48061" w14:textId="77777777" w:rsidTr="00B6312C">
        <w:trPr>
          <w:trHeight w:val="300"/>
        </w:trPr>
        <w:tc>
          <w:tcPr>
            <w:tcW w:w="10002" w:type="dxa"/>
            <w:gridSpan w:val="11"/>
            <w:tcBorders>
              <w:top w:val="single" w:sz="4" w:space="0" w:color="A9D08E"/>
              <w:left w:val="single" w:sz="4" w:space="0" w:color="A9D08E"/>
              <w:bottom w:val="nil"/>
              <w:right w:val="single" w:sz="4" w:space="0" w:color="A9D08E"/>
            </w:tcBorders>
            <w:shd w:val="clear" w:color="000000" w:fill="339966"/>
            <w:noWrap/>
            <w:vAlign w:val="bottom"/>
            <w:hideMark/>
          </w:tcPr>
          <w:p w14:paraId="7EFAAD3A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SCOPE OF WOTK</w:t>
            </w:r>
          </w:p>
        </w:tc>
      </w:tr>
      <w:tr w:rsidR="00CB3577" w:rsidRPr="00CB3577" w14:paraId="7819C9F2" w14:textId="77777777" w:rsidTr="008F6BAE">
        <w:trPr>
          <w:trHeight w:val="602"/>
        </w:trPr>
        <w:tc>
          <w:tcPr>
            <w:tcW w:w="10002" w:type="dxa"/>
            <w:gridSpan w:val="11"/>
            <w:tcBorders>
              <w:top w:val="single" w:sz="4" w:space="0" w:color="A9D08E"/>
              <w:left w:val="single" w:sz="4" w:space="0" w:color="A9D08E"/>
              <w:bottom w:val="nil"/>
              <w:right w:val="single" w:sz="4" w:space="0" w:color="A9D08E"/>
            </w:tcBorders>
            <w:shd w:val="clear" w:color="auto" w:fill="auto"/>
            <w:noWrap/>
          </w:tcPr>
          <w:p w14:paraId="41626DC4" w14:textId="488653B6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This estimate covers the remodeling of the master bathroom.</w:t>
            </w:r>
          </w:p>
        </w:tc>
      </w:tr>
      <w:tr w:rsidR="00CB3577" w:rsidRPr="00CB3577" w14:paraId="06586D9A" w14:textId="77777777" w:rsidTr="00B6312C">
        <w:trPr>
          <w:trHeight w:val="300"/>
        </w:trPr>
        <w:tc>
          <w:tcPr>
            <w:tcW w:w="10002" w:type="dxa"/>
            <w:gridSpan w:val="11"/>
            <w:tcBorders>
              <w:top w:val="nil"/>
              <w:left w:val="single" w:sz="4" w:space="0" w:color="A9D08E"/>
              <w:bottom w:val="nil"/>
              <w:right w:val="single" w:sz="4" w:space="0" w:color="A9D08E"/>
            </w:tcBorders>
            <w:shd w:val="clear" w:color="000000" w:fill="339966"/>
            <w:noWrap/>
            <w:vAlign w:val="bottom"/>
            <w:hideMark/>
          </w:tcPr>
          <w:p w14:paraId="28FCD3DC" w14:textId="7777777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TERMS OF PAYMENT</w:t>
            </w:r>
          </w:p>
        </w:tc>
      </w:tr>
      <w:tr w:rsidR="00CB3577" w:rsidRPr="00CB3577" w14:paraId="502D3C4D" w14:textId="77777777" w:rsidTr="008F6BAE">
        <w:trPr>
          <w:trHeight w:val="513"/>
        </w:trPr>
        <w:tc>
          <w:tcPr>
            <w:tcW w:w="10002" w:type="dxa"/>
            <w:gridSpan w:val="11"/>
            <w:tcBorders>
              <w:top w:val="nil"/>
              <w:left w:val="single" w:sz="4" w:space="0" w:color="A9D08E"/>
              <w:bottom w:val="nil"/>
              <w:right w:val="single" w:sz="4" w:space="0" w:color="A9D08E"/>
            </w:tcBorders>
            <w:shd w:val="clear" w:color="auto" w:fill="auto"/>
            <w:noWrap/>
          </w:tcPr>
          <w:p w14:paraId="755B71E4" w14:textId="50A3AEA7" w:rsidR="00CB3577" w:rsidRPr="00CB3577" w:rsidRDefault="00CB3577" w:rsidP="00CB35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</w:rPr>
              <w:t>&lt;Terms of Payment&gt;</w:t>
            </w:r>
          </w:p>
        </w:tc>
      </w:tr>
      <w:tr w:rsidR="00CB3577" w:rsidRPr="00CB3577" w14:paraId="7CF4DDF4" w14:textId="77777777" w:rsidTr="00B6312C">
        <w:trPr>
          <w:trHeight w:val="300"/>
        </w:trPr>
        <w:tc>
          <w:tcPr>
            <w:tcW w:w="4135" w:type="dxa"/>
            <w:gridSpan w:val="4"/>
            <w:tcBorders>
              <w:top w:val="single" w:sz="4" w:space="0" w:color="A9D08E"/>
              <w:left w:val="single" w:sz="4" w:space="0" w:color="A9D08E"/>
              <w:bottom w:val="single" w:sz="4" w:space="0" w:color="A9D08E"/>
              <w:right w:val="single" w:sz="4" w:space="0" w:color="A9D08E"/>
            </w:tcBorders>
            <w:shd w:val="clear" w:color="000000" w:fill="339966"/>
            <w:noWrap/>
            <w:vAlign w:val="center"/>
            <w:hideMark/>
          </w:tcPr>
          <w:p w14:paraId="18D69CDD" w14:textId="7777777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Description</w:t>
            </w:r>
          </w:p>
        </w:tc>
        <w:tc>
          <w:tcPr>
            <w:tcW w:w="872" w:type="dxa"/>
            <w:gridSpan w:val="2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000000" w:fill="339966"/>
            <w:noWrap/>
            <w:vAlign w:val="center"/>
            <w:hideMark/>
          </w:tcPr>
          <w:p w14:paraId="7C4C7F2E" w14:textId="7777777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Qty</w:t>
            </w:r>
          </w:p>
        </w:tc>
        <w:tc>
          <w:tcPr>
            <w:tcW w:w="1018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000000" w:fill="339966"/>
            <w:noWrap/>
            <w:vAlign w:val="center"/>
            <w:hideMark/>
          </w:tcPr>
          <w:p w14:paraId="1DB8110F" w14:textId="7777777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Unit</w:t>
            </w:r>
          </w:p>
        </w:tc>
        <w:tc>
          <w:tcPr>
            <w:tcW w:w="1530" w:type="dxa"/>
            <w:gridSpan w:val="2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000000" w:fill="339966"/>
            <w:noWrap/>
            <w:vAlign w:val="center"/>
            <w:hideMark/>
          </w:tcPr>
          <w:p w14:paraId="39731DFA" w14:textId="0937CD8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Unit Cost </w:t>
            </w:r>
          </w:p>
        </w:tc>
        <w:tc>
          <w:tcPr>
            <w:tcW w:w="1360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000000" w:fill="339966"/>
            <w:noWrap/>
            <w:vAlign w:val="center"/>
            <w:hideMark/>
          </w:tcPr>
          <w:p w14:paraId="1051DC23" w14:textId="3CD459E2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Amount </w:t>
            </w:r>
          </w:p>
        </w:tc>
        <w:tc>
          <w:tcPr>
            <w:tcW w:w="1087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000000" w:fill="339966"/>
            <w:noWrap/>
            <w:vAlign w:val="center"/>
            <w:hideMark/>
          </w:tcPr>
          <w:p w14:paraId="2F76D5CD" w14:textId="77777777" w:rsidR="00CB3577" w:rsidRPr="00CB3577" w:rsidRDefault="00CB3577" w:rsidP="00CB35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Status</w:t>
            </w:r>
          </w:p>
        </w:tc>
      </w:tr>
      <w:tr w:rsidR="004C510D" w:rsidRPr="00CB3577" w14:paraId="3C8CF2F8" w14:textId="77777777" w:rsidTr="002D0C5D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3C9F0" w14:textId="7225D465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Vanity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6B669" w14:textId="77777777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092CA" w14:textId="49DCF68E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C3582" w14:textId="36F7F0F1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 xml:space="preserve">750.00 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DAC2B" w14:textId="24F0DD22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 xml:space="preserve">750.00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3BC2D5B2" w14:textId="46EDCF96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6A3496C0" w14:textId="77777777" w:rsidTr="00B6312C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60F2B3A3" w14:textId="668CFA11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Mirror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59E25BD7" w14:textId="07DFB309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5BEA28F6" w14:textId="3413ACC9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413247C0" w14:textId="2B15F583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40F7572F" w14:textId="476019B3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E2EFD9" w:themeFill="accent6" w:themeFillTint="33"/>
            <w:noWrap/>
            <w:vAlign w:val="bottom"/>
          </w:tcPr>
          <w:p w14:paraId="6BD87605" w14:textId="60745EBB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397B35A3" w14:textId="77777777" w:rsidTr="00E43714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911317" w14:textId="2B06CB1A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Vanity Storage Tower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9626E9" w14:textId="2BE4024A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5F6C0B" w14:textId="15224EF6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C0D310" w14:textId="2F29BDF5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6DEA53" w14:textId="4CC6B248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0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</w:tcPr>
          <w:p w14:paraId="0CC34002" w14:textId="4F70875D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33E9DD86" w14:textId="77777777" w:rsidTr="00B6312C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2404071F" w14:textId="4F251316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Bottle Trap 32mm &amp; Waste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4991F007" w14:textId="65389631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7EB2061E" w14:textId="244E69C1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0EA1BB57" w14:textId="15A16787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2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6D9CB79E" w14:textId="7DB24E37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2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E2EFD9" w:themeFill="accent6" w:themeFillTint="33"/>
            <w:noWrap/>
            <w:vAlign w:val="bottom"/>
          </w:tcPr>
          <w:p w14:paraId="303D1F63" w14:textId="35E9D890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4D995965" w14:textId="77777777" w:rsidTr="004A1532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5ACDAB" w14:textId="5648FEB2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Basin Mixer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90F00A" w14:textId="46E6B050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557E15" w14:textId="6F3BCB2E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D2CC49" w14:textId="710A9B4A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F3F280" w14:textId="3C6FA0EC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0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</w:tcPr>
          <w:p w14:paraId="6DAAD424" w14:textId="6725D511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1C841A7E" w14:textId="77777777" w:rsidTr="00B6312C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286D8D75" w14:textId="38E2AAAF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Bath Tub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0DD888EA" w14:textId="1B06D717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47093074" w14:textId="63EE9B25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4694BBDD" w14:textId="1DCE50EB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6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52F7F270" w14:textId="217D4AD6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60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E2EFD9" w:themeFill="accent6" w:themeFillTint="33"/>
            <w:noWrap/>
            <w:vAlign w:val="bottom"/>
          </w:tcPr>
          <w:p w14:paraId="0D1C94C6" w14:textId="316BE0CB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759ECE41" w14:textId="77777777" w:rsidTr="006B1FF0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94E88A" w14:textId="7EB1C68B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GoBack"/>
            <w:r w:rsidRPr="00CB3577">
              <w:rPr>
                <w:rFonts w:ascii="Calibri" w:eastAsia="Times New Roman" w:hAnsi="Calibri" w:cs="Calibri"/>
                <w:color w:val="000000"/>
              </w:rPr>
              <w:t>Bath Liner &amp; Skirt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A9E481" w14:textId="707641A7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AFF1C4" w14:textId="6B3D8731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DAE24B" w14:textId="7B313829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77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2814E9" w14:textId="5EACCA0F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77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</w:tcPr>
          <w:p w14:paraId="72B71B4A" w14:textId="566C0B86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bookmarkEnd w:id="0"/>
      <w:tr w:rsidR="004C510D" w:rsidRPr="00CB3577" w14:paraId="238101A1" w14:textId="77777777" w:rsidTr="00B6312C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1C6AC8DD" w14:textId="288D3C6C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Glass Shower / Bath Screen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47A89350" w14:textId="03C19BA2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2928336A" w14:textId="327847BB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06492AB3" w14:textId="0F9CD370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47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3FF7C98D" w14:textId="25D084E2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47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E2EFD9" w:themeFill="accent6" w:themeFillTint="33"/>
            <w:noWrap/>
            <w:vAlign w:val="bottom"/>
          </w:tcPr>
          <w:p w14:paraId="1FFC0CBA" w14:textId="0A02ECC6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118AAC9E" w14:textId="77777777" w:rsidTr="00471FFE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B6AE2E" w14:textId="782F2CC3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Chrome Bath Pop Up Waste 40mm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44F920" w14:textId="357C41FC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15EF01" w14:textId="4B649E2F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7EE3EA" w14:textId="75F2CABF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FA46DF" w14:textId="4B868700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</w:tcPr>
          <w:p w14:paraId="367DC210" w14:textId="2D4225BF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37D93DC8" w14:textId="77777777" w:rsidTr="00B6312C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598DA305" w14:textId="22949F40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hower Mixer with Diverter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29B3D095" w14:textId="7AFC39DC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7255AED4" w14:textId="5AE31CC4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5C20FEE3" w14:textId="3D15B098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12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78DF3EAD" w14:textId="02F5EDFC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12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E2EFD9" w:themeFill="accent6" w:themeFillTint="33"/>
            <w:noWrap/>
            <w:vAlign w:val="bottom"/>
          </w:tcPr>
          <w:p w14:paraId="2774687D" w14:textId="5F7FC560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27436697" w14:textId="77777777" w:rsidTr="001C727D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914A0C" w14:textId="0494D072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Bath Spout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D278B1" w14:textId="39449A8B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6CD8F9" w14:textId="55D35F92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CC848E" w14:textId="5A6BE4DB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3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05E2A0" w14:textId="2FB78E00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3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</w:tcPr>
          <w:p w14:paraId="3CD3DFF4" w14:textId="43C3CAB8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3732D161" w14:textId="77777777" w:rsidTr="00B6312C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66104381" w14:textId="0A7A5F47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Heated Tower Rail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18FAA45A" w14:textId="17E99673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627FC72B" w14:textId="2906521C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5B08987B" w14:textId="5C0B7E42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73CE9B0B" w14:textId="2FCF6B59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E2EFD9" w:themeFill="accent6" w:themeFillTint="33"/>
            <w:noWrap/>
            <w:vAlign w:val="bottom"/>
          </w:tcPr>
          <w:p w14:paraId="581EF892" w14:textId="4944BC53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2EE647F9" w14:textId="77777777" w:rsidTr="00A25F4F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CAF6B8" w14:textId="2E862908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Toilet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7DDF1" w14:textId="773D65FB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BA2C03" w14:textId="67A374EF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37312E" w14:textId="5356EDC0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666D22" w14:textId="4355FB8A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</w:tcPr>
          <w:p w14:paraId="2C756667" w14:textId="59EBC916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7DB5D993" w14:textId="77777777" w:rsidTr="00B6312C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1F2403F4" w14:textId="2AE1A044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Toilet Roll Holder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43B87A83" w14:textId="097E54D5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1740C963" w14:textId="04C9DD21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2B7A8D9E" w14:textId="291BCA1D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1797B826" w14:textId="549FBE8A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E2EFD9" w:themeFill="accent6" w:themeFillTint="33"/>
            <w:noWrap/>
            <w:vAlign w:val="bottom"/>
          </w:tcPr>
          <w:p w14:paraId="328043CD" w14:textId="458E413C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Quote</w:t>
            </w:r>
          </w:p>
        </w:tc>
      </w:tr>
      <w:tr w:rsidR="004C510D" w:rsidRPr="00CB3577" w14:paraId="4AE97E31" w14:textId="77777777" w:rsidTr="00B123A6">
        <w:trPr>
          <w:trHeight w:val="300"/>
        </w:trPr>
        <w:tc>
          <w:tcPr>
            <w:tcW w:w="4135" w:type="dxa"/>
            <w:gridSpan w:val="4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D5EFA7" w14:textId="47B04F4A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Plumbing Parts and Labor</w:t>
            </w:r>
          </w:p>
        </w:tc>
        <w:tc>
          <w:tcPr>
            <w:tcW w:w="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577F95" w14:textId="4E893297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C64D85" w14:textId="4F34E878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98D1B7" w14:textId="2A425C32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50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B2309F" w14:textId="0F5D9312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500.0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</w:tcPr>
          <w:p w14:paraId="3200271E" w14:textId="510C0009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stimate</w:t>
            </w:r>
          </w:p>
        </w:tc>
      </w:tr>
      <w:tr w:rsidR="004C510D" w:rsidRPr="00CB3577" w14:paraId="7F4EEC27" w14:textId="77777777" w:rsidTr="00B6312C">
        <w:trPr>
          <w:trHeight w:val="300"/>
        </w:trPr>
        <w:tc>
          <w:tcPr>
            <w:tcW w:w="7555" w:type="dxa"/>
            <w:gridSpan w:val="9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3C76C9CB" w14:textId="2E9275AF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000000"/>
              </w:rPr>
              <w:t>Estimated Renovation Cost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  <w:noWrap/>
            <w:vAlign w:val="bottom"/>
          </w:tcPr>
          <w:p w14:paraId="34283A7A" w14:textId="77777777" w:rsidR="004C510D" w:rsidRPr="00CB3577" w:rsidRDefault="004C510D" w:rsidP="004C51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E2EFD9" w:themeFill="accent6" w:themeFillTint="33"/>
            <w:noWrap/>
            <w:vAlign w:val="bottom"/>
          </w:tcPr>
          <w:p w14:paraId="065829F9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510D" w:rsidRPr="00CB3577" w14:paraId="3F40BF48" w14:textId="77777777" w:rsidTr="00B6312C">
        <w:trPr>
          <w:trHeight w:val="300"/>
        </w:trPr>
        <w:tc>
          <w:tcPr>
            <w:tcW w:w="10002" w:type="dxa"/>
            <w:gridSpan w:val="11"/>
            <w:tcBorders>
              <w:top w:val="nil"/>
              <w:left w:val="single" w:sz="4" w:space="0" w:color="A9D08E"/>
              <w:right w:val="single" w:sz="4" w:space="0" w:color="A9D08E"/>
            </w:tcBorders>
            <w:shd w:val="clear" w:color="000000" w:fill="339966"/>
            <w:noWrap/>
            <w:vAlign w:val="bottom"/>
            <w:hideMark/>
          </w:tcPr>
          <w:p w14:paraId="572EF383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b/>
                <w:bCs/>
                <w:color w:val="FFFFFF"/>
              </w:rPr>
              <w:t>REMARKS</w:t>
            </w:r>
          </w:p>
        </w:tc>
      </w:tr>
      <w:tr w:rsidR="004C510D" w:rsidRPr="00CB3577" w14:paraId="11ECB131" w14:textId="77777777" w:rsidTr="008F6BAE">
        <w:trPr>
          <w:trHeight w:val="693"/>
        </w:trPr>
        <w:tc>
          <w:tcPr>
            <w:tcW w:w="10002" w:type="dxa"/>
            <w:gridSpan w:val="11"/>
            <w:tcBorders>
              <w:top w:val="nil"/>
              <w:left w:val="single" w:sz="4" w:space="0" w:color="A9D08E"/>
              <w:bottom w:val="single" w:sz="4" w:space="0" w:color="A9D08E"/>
              <w:right w:val="single" w:sz="4" w:space="0" w:color="A9D08E"/>
            </w:tcBorders>
            <w:shd w:val="clear" w:color="auto" w:fill="auto"/>
            <w:noWrap/>
          </w:tcPr>
          <w:p w14:paraId="42FA2866" w14:textId="1001B68B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B3577">
              <w:rPr>
                <w:rFonts w:ascii="Calibri" w:eastAsia="Times New Roman" w:hAnsi="Calibri" w:cs="Calibri"/>
                <w:i/>
                <w:iCs/>
                <w:color w:val="000000"/>
              </w:rPr>
              <w:t>&lt;This space is reserved for any comments and remarks related to this estimate.&gt;</w:t>
            </w:r>
          </w:p>
        </w:tc>
      </w:tr>
      <w:tr w:rsidR="004C510D" w:rsidRPr="00CB3577" w14:paraId="303BD7B3" w14:textId="77777777" w:rsidTr="00B6312C">
        <w:trPr>
          <w:trHeight w:val="300"/>
        </w:trPr>
        <w:tc>
          <w:tcPr>
            <w:tcW w:w="32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AE415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____________________________</w:t>
            </w:r>
          </w:p>
        </w:tc>
        <w:tc>
          <w:tcPr>
            <w:tcW w:w="40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CDBC9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>_________________________________</w:t>
            </w:r>
          </w:p>
        </w:tc>
        <w:tc>
          <w:tcPr>
            <w:tcW w:w="26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8860F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3577">
              <w:rPr>
                <w:rFonts w:ascii="Calibri" w:eastAsia="Times New Roman" w:hAnsi="Calibri" w:cs="Calibri"/>
                <w:color w:val="000000"/>
              </w:rPr>
              <w:t xml:space="preserve"> ______________________ </w:t>
            </w:r>
          </w:p>
        </w:tc>
      </w:tr>
      <w:tr w:rsidR="004C510D" w:rsidRPr="00CB3577" w14:paraId="3B007C05" w14:textId="77777777" w:rsidTr="00B6312C">
        <w:trPr>
          <w:trHeight w:val="225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EB73D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FORME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83E08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08C75" w14:textId="77777777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91CED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GNATURE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78153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3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8FCBA" w14:textId="77777777" w:rsidR="004C510D" w:rsidRPr="00CB3577" w:rsidRDefault="004C510D" w:rsidP="004C51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478E2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357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DATE 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E661F" w14:textId="77777777" w:rsidR="004C510D" w:rsidRPr="00CB3577" w:rsidRDefault="004C510D" w:rsidP="004C51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4C510D" w:rsidRPr="00CB3577" w14:paraId="231F3938" w14:textId="77777777" w:rsidTr="00B6312C">
        <w:trPr>
          <w:trHeight w:val="300"/>
        </w:trPr>
        <w:tc>
          <w:tcPr>
            <w:tcW w:w="10002" w:type="dxa"/>
            <w:gridSpan w:val="11"/>
            <w:tcBorders>
              <w:top w:val="single" w:sz="4" w:space="0" w:color="A9D08E"/>
              <w:left w:val="single" w:sz="4" w:space="0" w:color="A9D08E"/>
              <w:bottom w:val="single" w:sz="4" w:space="0" w:color="A9D08E"/>
              <w:right w:val="single" w:sz="4" w:space="0" w:color="A9D08E"/>
            </w:tcBorders>
            <w:shd w:val="clear" w:color="000000" w:fill="339966"/>
            <w:vAlign w:val="bottom"/>
            <w:hideMark/>
          </w:tcPr>
          <w:p w14:paraId="1CA28D9B" w14:textId="77777777" w:rsidR="004C510D" w:rsidRPr="00CB3577" w:rsidRDefault="004C510D" w:rsidP="004C51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CB3577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&lt;Provider Address&gt; | &lt;Contact Number&gt; | &lt;Default Email Address&gt; | &lt;Website URL&gt;</w:t>
            </w:r>
          </w:p>
        </w:tc>
      </w:tr>
    </w:tbl>
    <w:p w14:paraId="7FE2DEE0" w14:textId="77777777" w:rsidR="00CB3577" w:rsidRPr="00B6312C" w:rsidRDefault="00CB3577" w:rsidP="00CB3577">
      <w:pPr>
        <w:spacing w:after="0"/>
        <w:rPr>
          <w:sz w:val="2"/>
          <w:szCs w:val="2"/>
        </w:rPr>
      </w:pPr>
    </w:p>
    <w:sectPr w:rsidR="00CB3577" w:rsidRPr="00B6312C" w:rsidSect="009D34BB">
      <w:headerReference w:type="default" r:id="rId6"/>
      <w:footerReference w:type="default" r:id="rId7"/>
      <w:pgSz w:w="12240" w:h="15840"/>
      <w:pgMar w:top="90" w:right="1080" w:bottom="27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6283DF" w14:textId="77777777" w:rsidR="001A461C" w:rsidRDefault="001A461C" w:rsidP="009D34BB">
      <w:pPr>
        <w:spacing w:after="0" w:line="240" w:lineRule="auto"/>
      </w:pPr>
      <w:r>
        <w:separator/>
      </w:r>
    </w:p>
  </w:endnote>
  <w:endnote w:type="continuationSeparator" w:id="0">
    <w:p w14:paraId="6B546736" w14:textId="77777777" w:rsidR="001A461C" w:rsidRDefault="001A461C" w:rsidP="009D3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5F55B0" w14:textId="4CFE6F15" w:rsidR="009D34BB" w:rsidRDefault="009D34BB" w:rsidP="009D34BB">
    <w:pPr>
      <w:pStyle w:val="Footer"/>
      <w:tabs>
        <w:tab w:val="clear" w:pos="4680"/>
        <w:tab w:val="clear" w:pos="9360"/>
        <w:tab w:val="left" w:pos="3195"/>
      </w:tabs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81283" w14:textId="77777777" w:rsidR="001A461C" w:rsidRDefault="001A461C" w:rsidP="009D34BB">
      <w:pPr>
        <w:spacing w:after="0" w:line="240" w:lineRule="auto"/>
      </w:pPr>
      <w:r>
        <w:separator/>
      </w:r>
    </w:p>
  </w:footnote>
  <w:footnote w:type="continuationSeparator" w:id="0">
    <w:p w14:paraId="17A34D5D" w14:textId="77777777" w:rsidR="001A461C" w:rsidRDefault="001A461C" w:rsidP="009D34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0F045" w14:textId="1E8A8DE7" w:rsidR="009D34BB" w:rsidRDefault="009D34BB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4472A8BD" wp14:editId="38DF0F66">
          <wp:simplePos x="0" y="0"/>
          <wp:positionH relativeFrom="column">
            <wp:posOffset>5610225</wp:posOffset>
          </wp:positionH>
          <wp:positionV relativeFrom="paragraph">
            <wp:posOffset>-352425</wp:posOffset>
          </wp:positionV>
          <wp:extent cx="1307592" cy="273947"/>
          <wp:effectExtent l="0" t="0" r="6985" b="0"/>
          <wp:wrapNone/>
          <wp:docPr id="8" name="Picture 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TGxsLA0NDczN7dQ0lEKTi0uzszPAykwrgUAhEKpqiwAAAA="/>
  </w:docVars>
  <w:rsids>
    <w:rsidRoot w:val="00CB3577"/>
    <w:rsid w:val="001A461C"/>
    <w:rsid w:val="004C510D"/>
    <w:rsid w:val="008F6BAE"/>
    <w:rsid w:val="009D34BB"/>
    <w:rsid w:val="00B6312C"/>
    <w:rsid w:val="00CB3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AE776"/>
  <w15:chartTrackingRefBased/>
  <w15:docId w15:val="{EC93A6B4-13C3-4047-BA9C-2F5B3639B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4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4BB"/>
  </w:style>
  <w:style w:type="paragraph" w:styleId="Footer">
    <w:name w:val="footer"/>
    <w:basedOn w:val="Normal"/>
    <w:link w:val="FooterChar"/>
    <w:uiPriority w:val="99"/>
    <w:unhideWhenUsed/>
    <w:rsid w:val="009D34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4BB"/>
  </w:style>
  <w:style w:type="character" w:styleId="Hyperlink">
    <w:name w:val="Hyperlink"/>
    <w:basedOn w:val="DefaultParagraphFont"/>
    <w:uiPriority w:val="99"/>
    <w:unhideWhenUsed/>
    <w:rsid w:val="009D34B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71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19-11-26T12:21:00Z</dcterms:created>
  <dcterms:modified xsi:type="dcterms:W3CDTF">2019-11-26T14:19:00Z</dcterms:modified>
</cp:coreProperties>
</file>